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0EE1F" w14:textId="4097AA87" w:rsidR="008561F9" w:rsidRPr="00F42BA9" w:rsidRDefault="006E0305" w:rsidP="00F42BA9">
      <w:pPr>
        <w:pStyle w:val="Title"/>
        <w:jc w:val="center"/>
        <w:rPr>
          <w:rFonts w:ascii="Times New Roman" w:hAnsi="Times New Roman" w:cs="Times New Roman"/>
          <w:b/>
          <w:bCs/>
        </w:rPr>
      </w:pPr>
      <w:r w:rsidRPr="00F42BA9">
        <w:rPr>
          <w:rFonts w:ascii="Times New Roman" w:hAnsi="Times New Roman" w:cs="Times New Roman"/>
          <w:b/>
          <w:bCs/>
        </w:rPr>
        <w:t>Report on Sorting Algorithms</w:t>
      </w:r>
    </w:p>
    <w:p w14:paraId="46385488" w14:textId="1D222A82" w:rsidR="006E0305" w:rsidRPr="006E0305" w:rsidRDefault="006E0305" w:rsidP="002A138B">
      <w:pPr>
        <w:pStyle w:val="Heading1"/>
      </w:pPr>
      <w:r w:rsidRPr="006E0305">
        <w:t>Data collection with vector sizes and running time on each sorting algorithm</w:t>
      </w:r>
    </w:p>
    <w:p w14:paraId="0A807777" w14:textId="6551BBBA" w:rsidR="006E0305" w:rsidRDefault="006E0305" w:rsidP="002A138B">
      <w:r w:rsidRPr="006E0305">
        <w:drawing>
          <wp:inline distT="0" distB="0" distL="0" distR="0" wp14:anchorId="18259CA5" wp14:editId="05ECB7BF">
            <wp:extent cx="5943600" cy="967740"/>
            <wp:effectExtent l="0" t="0" r="0" b="381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BC842" w14:textId="12352D93" w:rsidR="006E0305" w:rsidRDefault="006E0305" w:rsidP="002A138B">
      <w:pPr>
        <w:pStyle w:val="Heading1"/>
      </w:pPr>
      <w:r>
        <w:t xml:space="preserve">Graph that compares </w:t>
      </w:r>
      <w:r w:rsidR="002A138B">
        <w:t>the performance of</w:t>
      </w:r>
      <w:r w:rsidR="00D512D7">
        <w:t xml:space="preserve"> different sorting algorithms</w:t>
      </w:r>
      <w:r w:rsidR="002A138B">
        <w:t xml:space="preserve"> </w:t>
      </w:r>
      <w:r w:rsidR="00D512D7">
        <w:t>(</w:t>
      </w:r>
      <w:proofErr w:type="spellStart"/>
      <w:r w:rsidR="002A138B">
        <w:t>QuickSort</w:t>
      </w:r>
      <w:proofErr w:type="spellEnd"/>
      <w:r w:rsidR="002A138B">
        <w:t xml:space="preserve">, </w:t>
      </w:r>
      <w:proofErr w:type="spellStart"/>
      <w:r w:rsidR="002A138B">
        <w:t>MergeSort</w:t>
      </w:r>
      <w:proofErr w:type="spellEnd"/>
      <w:r w:rsidR="002A138B">
        <w:t xml:space="preserve">, </w:t>
      </w:r>
      <w:proofErr w:type="spellStart"/>
      <w:r w:rsidR="002A138B">
        <w:t>IterativeMergeSort</w:t>
      </w:r>
      <w:proofErr w:type="spellEnd"/>
      <w:r w:rsidR="002A138B">
        <w:t xml:space="preserve">, </w:t>
      </w:r>
      <w:proofErr w:type="spellStart"/>
      <w:r w:rsidR="002A138B">
        <w:t>ShellSort</w:t>
      </w:r>
      <w:proofErr w:type="spellEnd"/>
      <w:r w:rsidR="002A138B">
        <w:t xml:space="preserve">, </w:t>
      </w:r>
      <w:proofErr w:type="spellStart"/>
      <w:r w:rsidR="002A138B">
        <w:t>BubbleSort</w:t>
      </w:r>
      <w:proofErr w:type="spellEnd"/>
      <w:r w:rsidR="002A138B">
        <w:t xml:space="preserve"> and </w:t>
      </w:r>
      <w:proofErr w:type="spellStart"/>
      <w:r w:rsidR="002A138B">
        <w:t>InsertionSort</w:t>
      </w:r>
      <w:proofErr w:type="spellEnd"/>
      <w:r w:rsidR="00D512D7">
        <w:t>) with increasing data size</w:t>
      </w:r>
    </w:p>
    <w:p w14:paraId="43F407AF" w14:textId="13D5CB50" w:rsidR="002A138B" w:rsidRPr="002A138B" w:rsidRDefault="002A138B" w:rsidP="002A138B">
      <w:r w:rsidRPr="002A138B">
        <w:drawing>
          <wp:inline distT="0" distB="0" distL="0" distR="0" wp14:anchorId="0BE57323" wp14:editId="4C03E9D4">
            <wp:extent cx="6541770" cy="2983230"/>
            <wp:effectExtent l="0" t="0" r="0" b="762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4177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8A9C" w14:textId="2EDD33EE" w:rsidR="006E0305" w:rsidRDefault="002A138B" w:rsidP="002A138B">
      <w:r w:rsidRPr="002A138B">
        <w:t xml:space="preserve">From this graph, we see that </w:t>
      </w:r>
      <w:proofErr w:type="spellStart"/>
      <w:r w:rsidRPr="002A138B">
        <w:t>BubbleSort</w:t>
      </w:r>
      <w:proofErr w:type="spellEnd"/>
      <w:r w:rsidRPr="002A138B">
        <w:t xml:space="preserve"> is the slowest. </w:t>
      </w:r>
      <w:proofErr w:type="spellStart"/>
      <w:r w:rsidRPr="002A138B">
        <w:t>InsertionSort</w:t>
      </w:r>
      <w:proofErr w:type="spellEnd"/>
      <w:r w:rsidRPr="002A138B">
        <w:t xml:space="preserve"> is the second lowest. </w:t>
      </w:r>
    </w:p>
    <w:p w14:paraId="53079B54" w14:textId="5534E99E" w:rsidR="002A138B" w:rsidRDefault="002A138B" w:rsidP="002A138B">
      <w:pPr>
        <w:pStyle w:val="Heading1"/>
      </w:pPr>
      <w:r>
        <w:lastRenderedPageBreak/>
        <w:t xml:space="preserve">Graph that compares the performance of </w:t>
      </w:r>
      <w:proofErr w:type="spellStart"/>
      <w:r>
        <w:t>QuickSort</w:t>
      </w:r>
      <w:proofErr w:type="spellEnd"/>
      <w:r>
        <w:t xml:space="preserve">, </w:t>
      </w:r>
      <w:proofErr w:type="spellStart"/>
      <w:r>
        <w:t>MergeSort</w:t>
      </w:r>
      <w:proofErr w:type="spellEnd"/>
      <w:r>
        <w:t xml:space="preserve">, </w:t>
      </w:r>
      <w:proofErr w:type="spellStart"/>
      <w:r>
        <w:t>IterativeMergeSort</w:t>
      </w:r>
      <w:proofErr w:type="spellEnd"/>
      <w:r>
        <w:t xml:space="preserve">, </w:t>
      </w:r>
      <w:proofErr w:type="spellStart"/>
      <w:r>
        <w:t>ShellSort</w:t>
      </w:r>
      <w:proofErr w:type="spellEnd"/>
      <w:r w:rsidR="00D512D7">
        <w:t xml:space="preserve"> with increasing data size</w:t>
      </w:r>
    </w:p>
    <w:p w14:paraId="32750D35" w14:textId="60BF76F8" w:rsidR="002A138B" w:rsidRDefault="002A138B" w:rsidP="002A138B">
      <w:r w:rsidRPr="002A138B">
        <w:t xml:space="preserve">This graph provides a closer look at the performances of </w:t>
      </w:r>
      <w:proofErr w:type="spellStart"/>
      <w:r w:rsidRPr="002A138B">
        <w:t>QuickSort</w:t>
      </w:r>
      <w:proofErr w:type="spellEnd"/>
      <w:r w:rsidRPr="002A138B">
        <w:t xml:space="preserve">, </w:t>
      </w:r>
      <w:proofErr w:type="spellStart"/>
      <w:r w:rsidRPr="002A138B">
        <w:t>MergeSort</w:t>
      </w:r>
      <w:proofErr w:type="spellEnd"/>
      <w:r w:rsidRPr="002A138B">
        <w:t xml:space="preserve">, </w:t>
      </w:r>
      <w:proofErr w:type="spellStart"/>
      <w:r w:rsidRPr="002A138B">
        <w:t>IterativeMergeSort</w:t>
      </w:r>
      <w:proofErr w:type="spellEnd"/>
      <w:r w:rsidRPr="002A138B">
        <w:t xml:space="preserve">, and </w:t>
      </w:r>
      <w:proofErr w:type="spellStart"/>
      <w:r w:rsidRPr="002A138B">
        <w:t>ShellShort</w:t>
      </w:r>
      <w:proofErr w:type="spellEnd"/>
      <w:r w:rsidRPr="002A138B">
        <w:t xml:space="preserve"> since they are much faster than </w:t>
      </w:r>
      <w:proofErr w:type="spellStart"/>
      <w:r w:rsidRPr="002A138B">
        <w:t>BubbleSort</w:t>
      </w:r>
      <w:proofErr w:type="spellEnd"/>
      <w:r w:rsidRPr="002A138B">
        <w:t xml:space="preserve"> and </w:t>
      </w:r>
      <w:proofErr w:type="spellStart"/>
      <w:r w:rsidRPr="002A138B">
        <w:t>InsertionSort</w:t>
      </w:r>
      <w:proofErr w:type="spellEnd"/>
      <w:r w:rsidRPr="002A138B">
        <w:t>:</w:t>
      </w:r>
    </w:p>
    <w:p w14:paraId="2C43EC0D" w14:textId="6171B270" w:rsidR="002A138B" w:rsidRDefault="002A138B" w:rsidP="002A138B">
      <w:r w:rsidRPr="002A138B">
        <w:drawing>
          <wp:inline distT="0" distB="0" distL="0" distR="0" wp14:anchorId="61D7628E" wp14:editId="75EB3B2F">
            <wp:extent cx="6457950" cy="2720340"/>
            <wp:effectExtent l="0" t="0" r="0" b="381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FFEE" w14:textId="62F9B96C" w:rsidR="002A138B" w:rsidRDefault="002A138B" w:rsidP="002A138B">
      <w:r>
        <w:t xml:space="preserve">From this graph, we see that </w:t>
      </w:r>
      <w:proofErr w:type="spellStart"/>
      <w:r>
        <w:t>QuickSort</w:t>
      </w:r>
      <w:proofErr w:type="spellEnd"/>
      <w:r>
        <w:t xml:space="preserve"> is the fastest, then comes </w:t>
      </w:r>
      <w:proofErr w:type="spellStart"/>
      <w:r w:rsidR="00D512D7">
        <w:t>MergeSort</w:t>
      </w:r>
      <w:proofErr w:type="spellEnd"/>
      <w:r w:rsidR="00D512D7">
        <w:t xml:space="preserve">, </w:t>
      </w:r>
      <w:proofErr w:type="spellStart"/>
      <w:r w:rsidR="00D512D7">
        <w:t>ShellSort</w:t>
      </w:r>
      <w:proofErr w:type="spellEnd"/>
      <w:r w:rsidR="00D512D7">
        <w:t xml:space="preserve">, and </w:t>
      </w:r>
      <w:proofErr w:type="spellStart"/>
      <w:r w:rsidR="00D512D7">
        <w:t>IterativeMergeSort</w:t>
      </w:r>
      <w:proofErr w:type="spellEnd"/>
      <w:r w:rsidR="00D512D7">
        <w:t xml:space="preserve">. </w:t>
      </w:r>
    </w:p>
    <w:p w14:paraId="214B5095" w14:textId="6B09A52F" w:rsidR="00D512D7" w:rsidRDefault="00D512D7" w:rsidP="00D512D7">
      <w:pPr>
        <w:pStyle w:val="Heading1"/>
      </w:pPr>
      <w:r>
        <w:t>Overall</w:t>
      </w:r>
    </w:p>
    <w:p w14:paraId="6C12ECEA" w14:textId="5ABAC11C" w:rsidR="00D512D7" w:rsidRDefault="00D512D7" w:rsidP="00D512D7">
      <w:r>
        <w:t>The performances of each sorting algorithm based on the time running with</w:t>
      </w:r>
      <w:r w:rsidRPr="00D512D7">
        <w:t xml:space="preserve"> increasing data size</w:t>
      </w:r>
      <w:r>
        <w:t>, in order from the fastest to the slowest is:</w:t>
      </w:r>
    </w:p>
    <w:p w14:paraId="498F391F" w14:textId="04B74E8D" w:rsidR="00D512D7" w:rsidRDefault="00D512D7" w:rsidP="00D512D7">
      <w:pPr>
        <w:pStyle w:val="ListParagraph"/>
        <w:numPr>
          <w:ilvl w:val="0"/>
          <w:numId w:val="1"/>
        </w:numPr>
      </w:pPr>
      <w:proofErr w:type="spellStart"/>
      <w:r>
        <w:t>QuickSort</w:t>
      </w:r>
      <w:proofErr w:type="spellEnd"/>
    </w:p>
    <w:p w14:paraId="074D2DB3" w14:textId="13C049B2" w:rsidR="00D512D7" w:rsidRDefault="00D512D7" w:rsidP="00D512D7">
      <w:pPr>
        <w:pStyle w:val="ListParagraph"/>
        <w:numPr>
          <w:ilvl w:val="0"/>
          <w:numId w:val="1"/>
        </w:numPr>
      </w:pPr>
      <w:proofErr w:type="spellStart"/>
      <w:r>
        <w:t>MergeSort</w:t>
      </w:r>
      <w:proofErr w:type="spellEnd"/>
    </w:p>
    <w:p w14:paraId="52D7E8E3" w14:textId="21C68378" w:rsidR="00D512D7" w:rsidRDefault="00D512D7" w:rsidP="00D512D7">
      <w:pPr>
        <w:pStyle w:val="ListParagraph"/>
        <w:numPr>
          <w:ilvl w:val="0"/>
          <w:numId w:val="1"/>
        </w:numPr>
      </w:pPr>
      <w:proofErr w:type="spellStart"/>
      <w:r>
        <w:t>ShellSort</w:t>
      </w:r>
      <w:proofErr w:type="spellEnd"/>
    </w:p>
    <w:p w14:paraId="57AE5F8B" w14:textId="7A10E9DD" w:rsidR="00D512D7" w:rsidRDefault="00D512D7" w:rsidP="00D512D7">
      <w:pPr>
        <w:pStyle w:val="ListParagraph"/>
        <w:numPr>
          <w:ilvl w:val="0"/>
          <w:numId w:val="1"/>
        </w:numPr>
      </w:pPr>
      <w:proofErr w:type="spellStart"/>
      <w:r>
        <w:t>IterativeMergeSort</w:t>
      </w:r>
      <w:proofErr w:type="spellEnd"/>
    </w:p>
    <w:p w14:paraId="75E8CB34" w14:textId="0849C439" w:rsidR="00D512D7" w:rsidRDefault="00D512D7" w:rsidP="00D512D7">
      <w:pPr>
        <w:pStyle w:val="ListParagraph"/>
        <w:numPr>
          <w:ilvl w:val="0"/>
          <w:numId w:val="1"/>
        </w:numPr>
      </w:pPr>
      <w:proofErr w:type="spellStart"/>
      <w:r>
        <w:lastRenderedPageBreak/>
        <w:t>InsertionSort</w:t>
      </w:r>
      <w:proofErr w:type="spellEnd"/>
    </w:p>
    <w:p w14:paraId="10F978EE" w14:textId="2471F7B3" w:rsidR="00D512D7" w:rsidRDefault="00D512D7" w:rsidP="00D512D7">
      <w:pPr>
        <w:pStyle w:val="ListParagraph"/>
        <w:numPr>
          <w:ilvl w:val="0"/>
          <w:numId w:val="1"/>
        </w:numPr>
      </w:pPr>
      <w:proofErr w:type="spellStart"/>
      <w:r>
        <w:t>BubbleSort</w:t>
      </w:r>
      <w:proofErr w:type="spellEnd"/>
    </w:p>
    <w:p w14:paraId="2AAD63B6" w14:textId="4ACCF263" w:rsidR="00D512D7" w:rsidRPr="00D512D7" w:rsidRDefault="00D512D7" w:rsidP="00D512D7">
      <w:pPr>
        <w:pStyle w:val="Heading1"/>
      </w:pPr>
      <w:r>
        <w:t>Big-O Analysis</w:t>
      </w:r>
    </w:p>
    <w:p w14:paraId="4351A96B" w14:textId="6A56C6FD" w:rsidR="002A138B" w:rsidRDefault="009D0460" w:rsidP="009D0460">
      <w:pPr>
        <w:pStyle w:val="Heading2"/>
      </w:pPr>
      <w:proofErr w:type="spellStart"/>
      <w:r>
        <w:t>QuickSort</w:t>
      </w:r>
      <w:proofErr w:type="spellEnd"/>
      <w:r>
        <w:t>:</w:t>
      </w:r>
    </w:p>
    <w:p w14:paraId="1E1CB62C" w14:textId="393C179D" w:rsidR="009D0460" w:rsidRDefault="009D0460" w:rsidP="009D0460">
      <w:r>
        <w:t>Worst case: O(n</w:t>
      </w:r>
      <w:r>
        <w:rPr>
          <w:vertAlign w:val="superscript"/>
        </w:rPr>
        <w:t>2</w:t>
      </w:r>
      <w:r>
        <w:t>)</w:t>
      </w:r>
    </w:p>
    <w:p w14:paraId="5162BB20" w14:textId="67F4A766" w:rsidR="009D0460" w:rsidRDefault="009D0460" w:rsidP="009D0460">
      <w:r>
        <w:t xml:space="preserve">Average case: </w:t>
      </w:r>
      <w:proofErr w:type="gramStart"/>
      <w:r>
        <w:t>O(</w:t>
      </w:r>
      <w:proofErr w:type="gramEnd"/>
      <w:r>
        <w:t>n log n)</w:t>
      </w:r>
    </w:p>
    <w:p w14:paraId="4CB164BA" w14:textId="5E832FC7" w:rsidR="009D0460" w:rsidRDefault="009D0460" w:rsidP="009D0460">
      <w:pPr>
        <w:pStyle w:val="Heading2"/>
      </w:pPr>
      <w:proofErr w:type="spellStart"/>
      <w:r>
        <w:t>MergeSort</w:t>
      </w:r>
      <w:proofErr w:type="spellEnd"/>
      <w:r>
        <w:t>:</w:t>
      </w:r>
    </w:p>
    <w:p w14:paraId="69CCCDE4" w14:textId="1E006400" w:rsidR="009D0460" w:rsidRDefault="009D0460" w:rsidP="009D0460">
      <w:r>
        <w:t xml:space="preserve">Worst case: </w:t>
      </w:r>
      <w:proofErr w:type="gramStart"/>
      <w:r>
        <w:t>O(</w:t>
      </w:r>
      <w:proofErr w:type="gramEnd"/>
      <w:r>
        <w:t>n log n)</w:t>
      </w:r>
    </w:p>
    <w:p w14:paraId="10090EF9" w14:textId="17FB8EB5" w:rsidR="009D0460" w:rsidRDefault="009D0460" w:rsidP="009D0460">
      <w:r>
        <w:t xml:space="preserve">Average case: </w:t>
      </w:r>
      <w:proofErr w:type="gramStart"/>
      <w:r>
        <w:t>O(</w:t>
      </w:r>
      <w:proofErr w:type="gramEnd"/>
      <w:r>
        <w:t>n log n)</w:t>
      </w:r>
    </w:p>
    <w:p w14:paraId="4E22BF67" w14:textId="7A50D308" w:rsidR="009D0460" w:rsidRDefault="009D0460" w:rsidP="009D0460">
      <w:pPr>
        <w:pStyle w:val="Heading2"/>
      </w:pPr>
      <w:proofErr w:type="spellStart"/>
      <w:r>
        <w:t>ShellSort</w:t>
      </w:r>
      <w:proofErr w:type="spellEnd"/>
      <w:r>
        <w:t>:</w:t>
      </w:r>
    </w:p>
    <w:p w14:paraId="391BDF75" w14:textId="77777777" w:rsidR="00EB5F88" w:rsidRDefault="00EB5F88" w:rsidP="00EB5F88">
      <w:r>
        <w:t>Worst case: O(n</w:t>
      </w:r>
      <w:r>
        <w:rPr>
          <w:vertAlign w:val="superscript"/>
        </w:rPr>
        <w:t>2</w:t>
      </w:r>
      <w:r>
        <w:t>)</w:t>
      </w:r>
    </w:p>
    <w:p w14:paraId="7A8BCB37" w14:textId="7D584DD0" w:rsidR="00EB5F88" w:rsidRDefault="00EB5F88" w:rsidP="009D0460">
      <w:r>
        <w:t xml:space="preserve">Average case: </w:t>
      </w:r>
      <w:proofErr w:type="gramStart"/>
      <w:r>
        <w:t>O(</w:t>
      </w:r>
      <w:proofErr w:type="gramEnd"/>
      <w:r>
        <w:t>n</w:t>
      </w:r>
      <w:r>
        <w:rPr>
          <w:vertAlign w:val="superscript"/>
        </w:rPr>
        <w:t xml:space="preserve">3/2 </w:t>
      </w:r>
      <w:r>
        <w:t>)</w:t>
      </w:r>
    </w:p>
    <w:p w14:paraId="20825D51" w14:textId="3FAE1B40" w:rsidR="009D0460" w:rsidRDefault="009D0460" w:rsidP="009D0460">
      <w:pPr>
        <w:pStyle w:val="Heading2"/>
      </w:pPr>
      <w:proofErr w:type="spellStart"/>
      <w:r>
        <w:t>IterativeMergeSort</w:t>
      </w:r>
      <w:proofErr w:type="spellEnd"/>
      <w:r>
        <w:t>:</w:t>
      </w:r>
    </w:p>
    <w:p w14:paraId="3F0056ED" w14:textId="77777777" w:rsidR="00EB5F88" w:rsidRDefault="00EB5F88" w:rsidP="00EB5F88">
      <w:r>
        <w:t xml:space="preserve">Worst case: </w:t>
      </w:r>
      <w:proofErr w:type="gramStart"/>
      <w:r>
        <w:t>O(</w:t>
      </w:r>
      <w:proofErr w:type="gramEnd"/>
      <w:r>
        <w:t>n log n)</w:t>
      </w:r>
    </w:p>
    <w:p w14:paraId="1558354D" w14:textId="0A85D589" w:rsidR="00EB5F88" w:rsidRPr="00EB5F88" w:rsidRDefault="00EB5F88" w:rsidP="00EB5F88">
      <w:r>
        <w:t xml:space="preserve">Average case: </w:t>
      </w:r>
      <w:proofErr w:type="gramStart"/>
      <w:r>
        <w:t>O(</w:t>
      </w:r>
      <w:proofErr w:type="gramEnd"/>
      <w:r>
        <w:t>n log n)</w:t>
      </w:r>
    </w:p>
    <w:p w14:paraId="22C4AE50" w14:textId="4B5D9E58" w:rsidR="009D0460" w:rsidRDefault="009D0460" w:rsidP="009D0460">
      <w:pPr>
        <w:pStyle w:val="Heading2"/>
      </w:pPr>
      <w:proofErr w:type="spellStart"/>
      <w:r>
        <w:t>InsertionSort</w:t>
      </w:r>
      <w:proofErr w:type="spellEnd"/>
      <w:r>
        <w:t>:</w:t>
      </w:r>
    </w:p>
    <w:p w14:paraId="61906AF0" w14:textId="16243401" w:rsidR="00EB5F88" w:rsidRDefault="00957EC4" w:rsidP="00EB5F88">
      <w:r>
        <w:t xml:space="preserve">Worst case: </w:t>
      </w:r>
      <w:r>
        <w:t>O(n</w:t>
      </w:r>
      <w:r>
        <w:rPr>
          <w:vertAlign w:val="superscript"/>
        </w:rPr>
        <w:t>2</w:t>
      </w:r>
      <w:r>
        <w:t>)</w:t>
      </w:r>
    </w:p>
    <w:p w14:paraId="05EBBC6B" w14:textId="057FA57B" w:rsidR="00957EC4" w:rsidRPr="00EB5F88" w:rsidRDefault="00957EC4" w:rsidP="00EB5F88">
      <w:r>
        <w:t xml:space="preserve">Average case: </w:t>
      </w:r>
      <w:r>
        <w:t>O(n</w:t>
      </w:r>
      <w:r>
        <w:rPr>
          <w:vertAlign w:val="superscript"/>
        </w:rPr>
        <w:t>2</w:t>
      </w:r>
      <w:r>
        <w:t>)</w:t>
      </w:r>
    </w:p>
    <w:p w14:paraId="01AA9CFB" w14:textId="0CFC2153" w:rsidR="009D0460" w:rsidRDefault="009D0460" w:rsidP="009D0460">
      <w:pPr>
        <w:pStyle w:val="Heading2"/>
      </w:pPr>
      <w:proofErr w:type="spellStart"/>
      <w:r>
        <w:lastRenderedPageBreak/>
        <w:t>BubbleSort</w:t>
      </w:r>
      <w:proofErr w:type="spellEnd"/>
      <w:r>
        <w:t>:</w:t>
      </w:r>
    </w:p>
    <w:p w14:paraId="63293347" w14:textId="77777777" w:rsidR="00957EC4" w:rsidRDefault="00957EC4" w:rsidP="00957EC4">
      <w:r>
        <w:t>Worst case: O(n</w:t>
      </w:r>
      <w:r>
        <w:rPr>
          <w:vertAlign w:val="superscript"/>
        </w:rPr>
        <w:t>2</w:t>
      </w:r>
      <w:r>
        <w:t>)</w:t>
      </w:r>
    </w:p>
    <w:p w14:paraId="3EA11471" w14:textId="7D476C4F" w:rsidR="00957EC4" w:rsidRDefault="00957EC4" w:rsidP="00957EC4">
      <w:r>
        <w:t>Average case: O(n</w:t>
      </w:r>
      <w:r>
        <w:rPr>
          <w:vertAlign w:val="superscript"/>
        </w:rPr>
        <w:t>2</w:t>
      </w:r>
      <w:r>
        <w:t>)</w:t>
      </w:r>
    </w:p>
    <w:p w14:paraId="3813008B" w14:textId="77777777" w:rsidR="00A65B90" w:rsidRPr="00EB5F88" w:rsidRDefault="00A65B90" w:rsidP="00957EC4"/>
    <w:p w14:paraId="3F972520" w14:textId="3B5738CD" w:rsidR="00957EC4" w:rsidRPr="00F05734" w:rsidRDefault="00957EC4" w:rsidP="00957EC4">
      <w:pPr>
        <w:rPr>
          <w:vertAlign w:val="superscript"/>
        </w:rPr>
      </w:pPr>
      <w:r>
        <w:t xml:space="preserve">We know that </w:t>
      </w:r>
      <w:proofErr w:type="gramStart"/>
      <w:r w:rsidRPr="00957EC4">
        <w:t>O(</w:t>
      </w:r>
      <w:proofErr w:type="gramEnd"/>
      <w:r>
        <w:t>n log n</w:t>
      </w:r>
      <w:r w:rsidRPr="00957EC4">
        <w:t>) is fa</w:t>
      </w:r>
      <w:r>
        <w:t>ster</w:t>
      </w:r>
      <w:r w:rsidRPr="00957EC4">
        <w:t xml:space="preserve"> than O(</w:t>
      </w:r>
      <w:r>
        <w:t>n</w:t>
      </w:r>
      <w:r>
        <w:rPr>
          <w:vertAlign w:val="superscript"/>
        </w:rPr>
        <w:t>2</w:t>
      </w:r>
      <w:r w:rsidRPr="00957EC4">
        <w:t>)</w:t>
      </w:r>
      <w:r w:rsidR="00DA5DEE">
        <w:t>:</w:t>
      </w:r>
      <w:r w:rsidR="00F05734">
        <w:t xml:space="preserve"> </w:t>
      </w:r>
      <w:r w:rsidR="00DA5DEE">
        <w:t>n log n</w:t>
      </w:r>
      <w:r w:rsidR="00F05734">
        <w:t xml:space="preserve"> &lt; n</w:t>
      </w:r>
      <w:r w:rsidR="00F05734">
        <w:rPr>
          <w:vertAlign w:val="superscript"/>
        </w:rPr>
        <w:t>2</w:t>
      </w:r>
    </w:p>
    <w:p w14:paraId="391CE521" w14:textId="6EB88277" w:rsidR="00DA5DEE" w:rsidRDefault="00DA5DEE" w:rsidP="00957EC4">
      <w:pPr>
        <w:rPr>
          <w:vertAlign w:val="superscript"/>
        </w:rPr>
      </w:pPr>
      <w:r>
        <w:t>O(n</w:t>
      </w:r>
      <w:r>
        <w:rPr>
          <w:vertAlign w:val="superscript"/>
        </w:rPr>
        <w:t>3/2</w:t>
      </w:r>
      <w:r>
        <w:t xml:space="preserve">) = </w:t>
      </w:r>
      <w:proofErr w:type="gramStart"/>
      <w:r>
        <w:t>O(</w:t>
      </w:r>
      <w:proofErr w:type="gramEnd"/>
      <w:r>
        <w:t>n * n</w:t>
      </w:r>
      <w:r>
        <w:rPr>
          <w:vertAlign w:val="superscript"/>
        </w:rPr>
        <w:t>1/2</w:t>
      </w:r>
      <w:r>
        <w:t>)</w:t>
      </w:r>
      <w:r w:rsidR="00F05734">
        <w:t xml:space="preserve">. </w:t>
      </w:r>
      <w:r w:rsidR="00F05734">
        <w:t>n * n</w:t>
      </w:r>
      <w:r w:rsidR="00F05734">
        <w:rPr>
          <w:vertAlign w:val="superscript"/>
        </w:rPr>
        <w:t>1/2</w:t>
      </w:r>
      <w:r w:rsidR="00F05734">
        <w:t xml:space="preserve"> &lt; </w:t>
      </w:r>
      <w:r w:rsidR="00F05734">
        <w:t>n</w:t>
      </w:r>
      <w:r w:rsidR="00F05734">
        <w:rPr>
          <w:vertAlign w:val="superscript"/>
        </w:rPr>
        <w:t>2</w:t>
      </w:r>
    </w:p>
    <w:p w14:paraId="37720877" w14:textId="12AA4983" w:rsidR="00F05734" w:rsidRDefault="00F05734" w:rsidP="00957EC4">
      <w:r>
        <w:t>Depending on the vector size, different sorting algorithms can have different time complexity:</w:t>
      </w:r>
    </w:p>
    <w:p w14:paraId="29D2E24F" w14:textId="0241D845" w:rsidR="00F05734" w:rsidRDefault="00F05734" w:rsidP="00957EC4">
      <w:r>
        <w:t xml:space="preserve">All algorithms take approximately the same time for vector size less than 10. </w:t>
      </w:r>
    </w:p>
    <w:p w14:paraId="359CB95A" w14:textId="5E87ECB6" w:rsidR="00F05734" w:rsidRDefault="00F05734" w:rsidP="00F05734">
      <w:r w:rsidRPr="00957EC4">
        <w:t>O(</w:t>
      </w:r>
      <w:r>
        <w:t>n</w:t>
      </w:r>
      <w:r>
        <w:rPr>
          <w:vertAlign w:val="superscript"/>
        </w:rPr>
        <w:t>2</w:t>
      </w:r>
      <w:r w:rsidRPr="00957EC4">
        <w:t>)</w:t>
      </w:r>
      <w:r>
        <w:t xml:space="preserve"> works fine with vector size 10,000, but slower with size 1,000,000.</w:t>
      </w:r>
      <w:r>
        <w:t xml:space="preserve"> </w:t>
      </w:r>
    </w:p>
    <w:p w14:paraId="331272F5" w14:textId="32987EA5" w:rsidR="00F05734" w:rsidRPr="00F05734" w:rsidRDefault="00F05734" w:rsidP="00F05734">
      <w:proofErr w:type="gramStart"/>
      <w:r w:rsidRPr="00957EC4">
        <w:t>O(</w:t>
      </w:r>
      <w:proofErr w:type="gramEnd"/>
      <w:r>
        <w:t>n log n</w:t>
      </w:r>
      <w:r w:rsidRPr="00957EC4">
        <w:t xml:space="preserve">) </w:t>
      </w:r>
      <w:r>
        <w:t xml:space="preserve">are </w:t>
      </w:r>
      <w:r w:rsidR="001025E6">
        <w:t xml:space="preserve">helpful with vector up to size 1,000,000. </w:t>
      </w:r>
      <w:r>
        <w:t xml:space="preserve"> </w:t>
      </w:r>
    </w:p>
    <w:p w14:paraId="709AB64E" w14:textId="77777777" w:rsidR="009D0460" w:rsidRPr="009D0460" w:rsidRDefault="009D0460" w:rsidP="009D0460"/>
    <w:p w14:paraId="313A861C" w14:textId="77777777" w:rsidR="009D0460" w:rsidRDefault="009D0460" w:rsidP="009D0460"/>
    <w:p w14:paraId="7C545CC6" w14:textId="77777777" w:rsidR="009D0460" w:rsidRDefault="009D0460" w:rsidP="009D0460"/>
    <w:p w14:paraId="0CD10CC1" w14:textId="77777777" w:rsidR="009D0460" w:rsidRPr="009D0460" w:rsidRDefault="009D0460" w:rsidP="009D0460"/>
    <w:p w14:paraId="6051BF85" w14:textId="77777777" w:rsidR="002A138B" w:rsidRPr="002A138B" w:rsidRDefault="002A138B" w:rsidP="002A138B"/>
    <w:sectPr w:rsidR="002A138B" w:rsidRPr="002A13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010BD"/>
    <w:multiLevelType w:val="hybridMultilevel"/>
    <w:tmpl w:val="05A28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NrAAYnMzM1MDQyUdpeDU4uLM/DyQAsNaAPc531ksAAAA"/>
  </w:docVars>
  <w:rsids>
    <w:rsidRoot w:val="00BB68A2"/>
    <w:rsid w:val="001025E6"/>
    <w:rsid w:val="002A138B"/>
    <w:rsid w:val="006E0305"/>
    <w:rsid w:val="00822E33"/>
    <w:rsid w:val="008C681A"/>
    <w:rsid w:val="00957EC4"/>
    <w:rsid w:val="009D0460"/>
    <w:rsid w:val="00A65B90"/>
    <w:rsid w:val="00AA0759"/>
    <w:rsid w:val="00B8304D"/>
    <w:rsid w:val="00BB68A2"/>
    <w:rsid w:val="00CA3C82"/>
    <w:rsid w:val="00D512D7"/>
    <w:rsid w:val="00DA5DEE"/>
    <w:rsid w:val="00EB5F88"/>
    <w:rsid w:val="00F05734"/>
    <w:rsid w:val="00F42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2F498"/>
  <w15:chartTrackingRefBased/>
  <w15:docId w15:val="{B52BD7DF-CEAE-4A0A-A9D5-F2235D9BF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38B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305"/>
    <w:pPr>
      <w:keepNext/>
      <w:keepLines/>
      <w:spacing w:before="240" w:after="0"/>
      <w:outlineLvl w:val="0"/>
    </w:pPr>
    <w:rPr>
      <w:rFonts w:eastAsiaTheme="majorEastAsia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04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E03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03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E0305"/>
    <w:rPr>
      <w:rFonts w:ascii="Times New Roman" w:eastAsiaTheme="majorEastAsia" w:hAnsi="Times New Roman" w:cs="Times New Roman"/>
      <w:b/>
      <w:bCs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512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D04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Tran Nhu Nguyen</dc:creator>
  <cp:keywords/>
  <dc:description/>
  <cp:lastModifiedBy>Y Tran Nhu Nguyen</cp:lastModifiedBy>
  <cp:revision>5</cp:revision>
  <dcterms:created xsi:type="dcterms:W3CDTF">2021-12-03T18:46:00Z</dcterms:created>
  <dcterms:modified xsi:type="dcterms:W3CDTF">2021-12-03T21:00:00Z</dcterms:modified>
</cp:coreProperties>
</file>